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2ED3" w:rsidRDefault="00856A62" w:rsidP="00856A62">
      <w:pPr>
        <w:pStyle w:val="Title"/>
      </w:pPr>
      <w:r>
        <w:t>Game Title</w:t>
      </w:r>
    </w:p>
    <w:p w:rsidR="00856A62" w:rsidRPr="00856A62" w:rsidRDefault="00856A62" w:rsidP="00856A62">
      <w:pPr>
        <w:jc w:val="center"/>
      </w:pPr>
      <w:r>
        <w:t>Single Page Template</w:t>
      </w:r>
    </w:p>
    <w:p w:rsidR="00856A62" w:rsidRDefault="00856A62"/>
    <w:p w:rsidR="00127271" w:rsidRDefault="00127271" w:rsidP="00127271">
      <w:pPr>
        <w:pStyle w:val="Heading1"/>
      </w:pPr>
      <w:r>
        <w:t>Game Identity</w:t>
      </w:r>
    </w:p>
    <w:p w:rsidR="00127271" w:rsidRPr="00127271" w:rsidRDefault="00127271" w:rsidP="00127271">
      <w:r>
        <w:t xml:space="preserve">List your single sentence description of the game that you will use to guide design decisions (Example: </w:t>
      </w:r>
      <w:r w:rsidRPr="00127271">
        <w:rPr>
          <w:i/>
          <w:iCs/>
        </w:rPr>
        <w:t>Styled action platformer about a meatball fighting the dinner table</w:t>
      </w:r>
      <w:r>
        <w:t>)</w:t>
      </w:r>
      <w:r w:rsidR="00F112F2">
        <w:t>.</w:t>
      </w:r>
    </w:p>
    <w:p w:rsidR="00856A62" w:rsidRDefault="00856A62" w:rsidP="00127271">
      <w:pPr>
        <w:pStyle w:val="Heading1"/>
      </w:pPr>
      <w:r>
        <w:t>Design Pillars</w:t>
      </w:r>
    </w:p>
    <w:p w:rsidR="00F112F2" w:rsidRPr="00F112F2" w:rsidRDefault="00F112F2" w:rsidP="00F112F2">
      <w:r>
        <w:t xml:space="preserve">List up to 3 words / phrases that convey the feeling or emotion you want the player to experience (Example: </w:t>
      </w:r>
      <w:r>
        <w:rPr>
          <w:i/>
          <w:iCs/>
        </w:rPr>
        <w:t>Fast Action-packed Mayhem</w:t>
      </w:r>
      <w:r>
        <w:t>).</w:t>
      </w:r>
    </w:p>
    <w:p w:rsidR="00856A62" w:rsidRDefault="00856A62" w:rsidP="00127271">
      <w:pPr>
        <w:pStyle w:val="Heading1"/>
      </w:pPr>
      <w:r>
        <w:t>Genre / Story / Mechanics / Summary</w:t>
      </w:r>
    </w:p>
    <w:p w:rsidR="00F112F2" w:rsidRPr="00F112F2" w:rsidRDefault="00F112F2" w:rsidP="00F112F2">
      <w:r>
        <w:t xml:space="preserve">List what the game is, from a gameplay and /or story perspective (Example: </w:t>
      </w:r>
      <w:r>
        <w:rPr>
          <w:i/>
          <w:iCs/>
        </w:rPr>
        <w:t>This game uses a unique swinging rope mechanic to tell a story about what it means to be a meatball</w:t>
      </w:r>
      <w:r>
        <w:t>).</w:t>
      </w:r>
    </w:p>
    <w:p w:rsidR="00856A62" w:rsidRDefault="00856A62" w:rsidP="00127271">
      <w:pPr>
        <w:pStyle w:val="Heading1"/>
      </w:pPr>
      <w:r>
        <w:t>Features</w:t>
      </w:r>
    </w:p>
    <w:p w:rsidR="00F112F2" w:rsidRPr="00F112F2" w:rsidRDefault="00F112F2" w:rsidP="00F112F2">
      <w:r>
        <w:t>List the cool features or unique elements that you want to include in your game.</w:t>
      </w:r>
    </w:p>
    <w:p w:rsidR="00856A62" w:rsidRDefault="00856A62" w:rsidP="00127271">
      <w:pPr>
        <w:pStyle w:val="Heading1"/>
      </w:pPr>
      <w:r>
        <w:t>Interface</w:t>
      </w:r>
    </w:p>
    <w:p w:rsidR="00F112F2" w:rsidRPr="00F112F2" w:rsidRDefault="00F112F2" w:rsidP="00F112F2">
      <w:r>
        <w:t>List the player input method, the controls, and how the player interacts with your game.</w:t>
      </w:r>
    </w:p>
    <w:p w:rsidR="00856A62" w:rsidRDefault="00856A62" w:rsidP="00127271">
      <w:pPr>
        <w:pStyle w:val="Heading1"/>
      </w:pPr>
      <w:r>
        <w:t>Art Style</w:t>
      </w:r>
    </w:p>
    <w:p w:rsidR="00F112F2" w:rsidRPr="00F112F2" w:rsidRDefault="00F112F2" w:rsidP="00F112F2">
      <w:r>
        <w:t>Include reference to lots of images and games that have a similar aesthetic to what you’re trying to achieve.</w:t>
      </w:r>
    </w:p>
    <w:p w:rsidR="00856A62" w:rsidRDefault="00856A62" w:rsidP="00127271">
      <w:pPr>
        <w:pStyle w:val="Heading1"/>
      </w:pPr>
      <w:r>
        <w:t>Sound / Music</w:t>
      </w:r>
    </w:p>
    <w:p w:rsidR="00F112F2" w:rsidRPr="00F112F2" w:rsidRDefault="00F112F2" w:rsidP="00F112F2">
      <w:r>
        <w:t>Include links to music and sound design similar to what you’re tring to achieve. You can also list the emotional responses that the sound should invoke in the player.</w:t>
      </w:r>
    </w:p>
    <w:p w:rsidR="00856A62" w:rsidRDefault="00856A62" w:rsidP="00127271">
      <w:pPr>
        <w:pStyle w:val="Heading1"/>
      </w:pPr>
      <w:r>
        <w:t>Development Roadmap / Launch Criteria</w:t>
      </w:r>
    </w:p>
    <w:p w:rsidR="00F112F2" w:rsidRDefault="00F112F2" w:rsidP="00F112F2">
      <w:r w:rsidRPr="00F112F2">
        <w:rPr>
          <w:b/>
          <w:bCs/>
        </w:rPr>
        <w:t>Platform</w:t>
      </w:r>
      <w:r>
        <w:t>: Steam / Google Play / iOS / Web / Windows / etc</w:t>
      </w:r>
      <w:r>
        <w:tab/>
      </w:r>
      <w:r w:rsidRPr="00F112F2">
        <w:rPr>
          <w:b/>
          <w:bCs/>
        </w:rPr>
        <w:t>Audience</w:t>
      </w:r>
      <w:r>
        <w:t>: Age / Gender / Interests</w:t>
      </w:r>
    </w:p>
    <w:p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>: Mechanics complete – dd/mm/yyyy</w:t>
      </w:r>
    </w:p>
    <w:p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>: Boss fight complete – dd/mm/yyyy</w:t>
      </w:r>
    </w:p>
    <w:p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3</w:t>
      </w:r>
      <w:r>
        <w:t>: Levels complete – dd/mm/yyyy</w:t>
      </w:r>
    </w:p>
    <w:p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4</w:t>
      </w:r>
      <w:r>
        <w:t>: Polish complete – dd/mm/yyyy</w:t>
      </w:r>
      <w:bookmarkStart w:id="0" w:name="_GoBack"/>
      <w:bookmarkEnd w:id="0"/>
    </w:p>
    <w:p w:rsidR="00F112F2" w:rsidRP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Launch Day</w:t>
      </w:r>
      <w:r>
        <w:t>: dd/mm/yyyy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260F4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11E76"/>
    <w:rsid w:val="00127271"/>
    <w:rsid w:val="00141E4B"/>
    <w:rsid w:val="0015443A"/>
    <w:rsid w:val="00162C55"/>
    <w:rsid w:val="001862FC"/>
    <w:rsid w:val="001A0878"/>
    <w:rsid w:val="001A205D"/>
    <w:rsid w:val="001A2787"/>
    <w:rsid w:val="001A5DBB"/>
    <w:rsid w:val="001B3D61"/>
    <w:rsid w:val="001C22B3"/>
    <w:rsid w:val="001D0E70"/>
    <w:rsid w:val="001D38F2"/>
    <w:rsid w:val="002003BC"/>
    <w:rsid w:val="00203C77"/>
    <w:rsid w:val="00230AB7"/>
    <w:rsid w:val="00241F7F"/>
    <w:rsid w:val="00246B71"/>
    <w:rsid w:val="002501C3"/>
    <w:rsid w:val="00260D49"/>
    <w:rsid w:val="00267E03"/>
    <w:rsid w:val="002769F2"/>
    <w:rsid w:val="002A77C9"/>
    <w:rsid w:val="002C6C9F"/>
    <w:rsid w:val="002C7CAB"/>
    <w:rsid w:val="002D674A"/>
    <w:rsid w:val="002E2760"/>
    <w:rsid w:val="002F13AB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3B7E"/>
    <w:rsid w:val="00550353"/>
    <w:rsid w:val="00562CF8"/>
    <w:rsid w:val="005B3FEF"/>
    <w:rsid w:val="005C3DBF"/>
    <w:rsid w:val="005D3093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C009D"/>
    <w:rsid w:val="006C1021"/>
    <w:rsid w:val="006C3BB5"/>
    <w:rsid w:val="006C6B8B"/>
    <w:rsid w:val="006E652D"/>
    <w:rsid w:val="006F4D49"/>
    <w:rsid w:val="00711FEE"/>
    <w:rsid w:val="00716021"/>
    <w:rsid w:val="00716C9F"/>
    <w:rsid w:val="007426CE"/>
    <w:rsid w:val="0075602E"/>
    <w:rsid w:val="00761C6F"/>
    <w:rsid w:val="00780306"/>
    <w:rsid w:val="00782DC1"/>
    <w:rsid w:val="00784D57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6A62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67504"/>
    <w:rsid w:val="00A75A84"/>
    <w:rsid w:val="00A84C60"/>
    <w:rsid w:val="00AA51F8"/>
    <w:rsid w:val="00AC437D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4373"/>
    <w:rsid w:val="00BD705E"/>
    <w:rsid w:val="00C0171B"/>
    <w:rsid w:val="00C03B7D"/>
    <w:rsid w:val="00C113DA"/>
    <w:rsid w:val="00C25303"/>
    <w:rsid w:val="00C414A9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E2106"/>
    <w:rsid w:val="00CF3C12"/>
    <w:rsid w:val="00D01FC2"/>
    <w:rsid w:val="00D17B14"/>
    <w:rsid w:val="00D3487F"/>
    <w:rsid w:val="00D5529B"/>
    <w:rsid w:val="00D65E9B"/>
    <w:rsid w:val="00D74213"/>
    <w:rsid w:val="00D74CF1"/>
    <w:rsid w:val="00D76ACD"/>
    <w:rsid w:val="00D8520B"/>
    <w:rsid w:val="00D978E5"/>
    <w:rsid w:val="00DA3371"/>
    <w:rsid w:val="00DB3D74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92AF1"/>
    <w:rsid w:val="00E941C9"/>
    <w:rsid w:val="00EB1CA7"/>
    <w:rsid w:val="00EB4A92"/>
    <w:rsid w:val="00EB7B53"/>
    <w:rsid w:val="00ED1DE8"/>
    <w:rsid w:val="00EF1B91"/>
    <w:rsid w:val="00F031A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Bayu Setiaji</cp:lastModifiedBy>
  <cp:revision>2</cp:revision>
  <dcterms:created xsi:type="dcterms:W3CDTF">2019-03-28T01:21:00Z</dcterms:created>
  <dcterms:modified xsi:type="dcterms:W3CDTF">2019-03-28T01:49:00Z</dcterms:modified>
</cp:coreProperties>
</file>